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1756" w:rsidRDefault="00661756" w:rsidP="00661756">
      <w:proofErr w:type="gramStart"/>
      <w:r w:rsidRPr="00571C44">
        <w:t>1.introduction</w:t>
      </w:r>
      <w:proofErr w:type="gramEnd"/>
      <w:r w:rsidRPr="00571C44">
        <w:t xml:space="preserve"> </w:t>
      </w:r>
    </w:p>
    <w:p w:rsidR="00661756" w:rsidRDefault="00456F64" w:rsidP="00661756">
      <w:r>
        <w:t>1.1</w:t>
      </w:r>
      <w:r w:rsidR="00661756" w:rsidRPr="00571C44">
        <w:t xml:space="preserve"> -&gt; Motivation </w:t>
      </w:r>
    </w:p>
    <w:p w:rsidR="00661756" w:rsidRDefault="00661756" w:rsidP="00661756">
      <w:proofErr w:type="gramStart"/>
      <w:r w:rsidRPr="00571C44">
        <w:t>2.related</w:t>
      </w:r>
      <w:proofErr w:type="gramEnd"/>
      <w:r w:rsidRPr="00571C44">
        <w:t xml:space="preserve"> work </w:t>
      </w:r>
    </w:p>
    <w:p w:rsidR="00456F64" w:rsidRDefault="00456F64" w:rsidP="00661756">
      <w:r>
        <w:t xml:space="preserve">3. </w:t>
      </w:r>
      <w:proofErr w:type="gramStart"/>
      <w:r>
        <w:t>centralities</w:t>
      </w:r>
      <w:proofErr w:type="gramEnd"/>
    </w:p>
    <w:p w:rsidR="00661756" w:rsidRDefault="00456F64" w:rsidP="00661756">
      <w:proofErr w:type="gramStart"/>
      <w:r>
        <w:t>4</w:t>
      </w:r>
      <w:r w:rsidR="00661756" w:rsidRPr="00571C44">
        <w:t>.datasets</w:t>
      </w:r>
      <w:proofErr w:type="gramEnd"/>
      <w:r w:rsidR="00661756" w:rsidRPr="00571C44">
        <w:t xml:space="preserve"> </w:t>
      </w:r>
    </w:p>
    <w:p w:rsidR="00661756" w:rsidRDefault="00456F64" w:rsidP="00661756">
      <w:r>
        <w:t>4</w:t>
      </w:r>
      <w:r w:rsidR="00661756" w:rsidRPr="00571C44">
        <w:t xml:space="preserve">.1 -&gt; social networks </w:t>
      </w:r>
    </w:p>
    <w:p w:rsidR="00661756" w:rsidRDefault="00456F64" w:rsidP="00661756">
      <w:r>
        <w:t>4</w:t>
      </w:r>
      <w:r w:rsidR="00661756" w:rsidRPr="00571C44">
        <w:t xml:space="preserve">.2 -&gt; citation networks </w:t>
      </w:r>
    </w:p>
    <w:p w:rsidR="00661756" w:rsidRDefault="00456F64" w:rsidP="00661756">
      <w:r>
        <w:t>4</w:t>
      </w:r>
      <w:r w:rsidR="00661756" w:rsidRPr="00571C44">
        <w:t xml:space="preserve">.3 -&gt; collaboration networks </w:t>
      </w:r>
    </w:p>
    <w:p w:rsidR="00661756" w:rsidRDefault="00456F64" w:rsidP="00661756">
      <w:r>
        <w:t>4</w:t>
      </w:r>
      <w:r w:rsidR="00661756" w:rsidRPr="00571C44">
        <w:t>.</w:t>
      </w:r>
      <w:r w:rsidR="000532C2">
        <w:t>5</w:t>
      </w:r>
      <w:r w:rsidR="00661756" w:rsidRPr="00571C44">
        <w:t xml:space="preserve"> -&gt; co-purchase networks </w:t>
      </w:r>
    </w:p>
    <w:p w:rsidR="00661756" w:rsidRDefault="00456F64" w:rsidP="00661756">
      <w:r>
        <w:t>4.6</w:t>
      </w:r>
      <w:r w:rsidR="00661756" w:rsidRPr="00571C44">
        <w:t xml:space="preserve"> -&gt; communication networks </w:t>
      </w:r>
    </w:p>
    <w:p w:rsidR="00661756" w:rsidRDefault="000532C2" w:rsidP="00661756">
      <w:bookmarkStart w:id="0" w:name="_GoBack"/>
      <w:bookmarkEnd w:id="0"/>
      <w:r>
        <w:t>5</w:t>
      </w:r>
      <w:r w:rsidR="00661756">
        <w:t>. Results and Discussion</w:t>
      </w:r>
    </w:p>
    <w:p w:rsidR="00661756" w:rsidRDefault="000532C2" w:rsidP="00661756">
      <w:r>
        <w:t>5</w:t>
      </w:r>
      <w:r w:rsidR="00661756">
        <w:t xml:space="preserve">.1 -&gt; Visualizations </w:t>
      </w:r>
    </w:p>
    <w:p w:rsidR="00661756" w:rsidRDefault="000532C2" w:rsidP="00661756">
      <w:r>
        <w:t>5</w:t>
      </w:r>
      <w:r w:rsidR="00661756">
        <w:t>.1.1-&gt; TSNE</w:t>
      </w:r>
    </w:p>
    <w:p w:rsidR="00661756" w:rsidRDefault="000532C2" w:rsidP="00661756">
      <w:r>
        <w:t>5</w:t>
      </w:r>
      <w:r w:rsidR="00661756">
        <w:t>.1.2-&gt; TSNE with SKMEANS</w:t>
      </w:r>
    </w:p>
    <w:p w:rsidR="00661756" w:rsidRDefault="000532C2" w:rsidP="00661756">
      <w:r>
        <w:t>5</w:t>
      </w:r>
      <w:r w:rsidR="00661756">
        <w:t>.1.3-&gt; TSNE with HDGMM</w:t>
      </w:r>
    </w:p>
    <w:p w:rsidR="000532C2" w:rsidRDefault="000532C2" w:rsidP="00661756">
      <w:r>
        <w:t>5.2 -&gt; Hierarchy definition</w:t>
      </w:r>
    </w:p>
    <w:p w:rsidR="000532C2" w:rsidRDefault="000532C2" w:rsidP="00661756">
      <w:r>
        <w:t>5.3 -&gt; Dataset Hierarchy</w:t>
      </w:r>
    </w:p>
    <w:p w:rsidR="000532C2" w:rsidRDefault="000532C2" w:rsidP="00661756">
      <w:r>
        <w:t>5.4 -&gt; Time series growth of network</w:t>
      </w:r>
    </w:p>
    <w:p w:rsidR="00661756" w:rsidRDefault="00661756" w:rsidP="00661756">
      <w:r>
        <w:t>5. Ablation Study</w:t>
      </w:r>
    </w:p>
    <w:p w:rsidR="00661756" w:rsidRDefault="00661756" w:rsidP="00661756">
      <w:r>
        <w:t>5.1-&gt; Sammons map</w:t>
      </w:r>
    </w:p>
    <w:p w:rsidR="00661756" w:rsidRDefault="00661756" w:rsidP="00661756">
      <w:r>
        <w:t>5.2 -&gt; TSNE with PCA</w:t>
      </w:r>
    </w:p>
    <w:p w:rsidR="00661756" w:rsidRDefault="00661756" w:rsidP="00661756">
      <w:r>
        <w:t>5.3-&gt; comparison within dataset</w:t>
      </w:r>
    </w:p>
    <w:p w:rsidR="00661756" w:rsidRDefault="00661756" w:rsidP="00661756">
      <w:r>
        <w:t>5.</w:t>
      </w:r>
      <w:r w:rsidR="000532C2">
        <w:t>5</w:t>
      </w:r>
      <w:r>
        <w:t>-&gt; comparison between dataset (For dataset like p2p and amazon)</w:t>
      </w:r>
    </w:p>
    <w:p w:rsidR="00661756" w:rsidRDefault="00661756" w:rsidP="00661756">
      <w:r>
        <w:t>6. Algorithmic Analysis for chosen algorithms and high dimensional data</w:t>
      </w:r>
    </w:p>
    <w:p w:rsidR="00661756" w:rsidRDefault="00661756" w:rsidP="00661756">
      <w:r>
        <w:t>7. Conclusion</w:t>
      </w:r>
    </w:p>
    <w:p w:rsidR="00661756" w:rsidRPr="00661756" w:rsidRDefault="00661756" w:rsidP="00661756"/>
    <w:p w:rsidR="00661756" w:rsidRPr="00661756" w:rsidRDefault="00661756" w:rsidP="00661756"/>
    <w:sectPr w:rsidR="00661756" w:rsidRPr="006617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wNDQ3MjUzNDc0M7ZU0lEKTi0uzszPAykwrAUABit3OywAAAA="/>
  </w:docVars>
  <w:rsids>
    <w:rsidRoot w:val="00853B3E"/>
    <w:rsid w:val="000532C2"/>
    <w:rsid w:val="00456F64"/>
    <w:rsid w:val="00661756"/>
    <w:rsid w:val="0084551F"/>
    <w:rsid w:val="00853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9D892"/>
  <w15:chartTrackingRefBased/>
  <w15:docId w15:val="{581AF169-410E-41D9-86F0-A0FC3E25F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17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mul</dc:creator>
  <cp:keywords/>
  <dc:description/>
  <cp:lastModifiedBy>ZahinAhmed</cp:lastModifiedBy>
  <cp:revision>4</cp:revision>
  <dcterms:created xsi:type="dcterms:W3CDTF">2020-11-12T07:42:00Z</dcterms:created>
  <dcterms:modified xsi:type="dcterms:W3CDTF">2020-12-30T14:28:00Z</dcterms:modified>
</cp:coreProperties>
</file>